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15390157" w14:textId="185584A9" w:rsidR="00C6554A" w:rsidRPr="00A67BD4" w:rsidRDefault="00A67BD4" w:rsidP="00A67BD4">
      <w:pPr>
        <w:pStyle w:val="Titre1"/>
        <w:jc w:val="center"/>
        <w:rPr>
          <w:rFonts w:cstheme="majorHAnsi"/>
          <w:b/>
          <w:bCs/>
          <w:sz w:val="56"/>
          <w:szCs w:val="56"/>
        </w:rPr>
      </w:pPr>
      <w:bookmarkStart w:id="0" w:name="_Toc100238677"/>
      <w:r w:rsidRPr="00B879EE">
        <w:rPr>
          <w:rFonts w:cstheme="majorHAnsi"/>
          <w:b/>
          <w:bCs/>
          <w:sz w:val="56"/>
          <w:szCs w:val="56"/>
        </w:rPr>
        <w:t>Document Technique du projet</w:t>
      </w:r>
      <w:bookmarkEnd w:id="0"/>
    </w:p>
    <w:p w14:paraId="46F52E89" w14:textId="2AE2493A" w:rsidR="00C6554A" w:rsidRPr="00D5413C" w:rsidRDefault="00A67BD4" w:rsidP="00C6554A">
      <w:pPr>
        <w:pStyle w:val="Sous-titre"/>
      </w:pPr>
      <w:r>
        <w:t>GEstion des ACCES AU BATIMENT</w:t>
      </w: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9841D3">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9841D3">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9841D3">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9841D3">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9841D3">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9841D3">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9841D3">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9841D3">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9841D3">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9841D3">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9841D3">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9841D3">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1" w:name="_Toc100238678"/>
      <w:r>
        <w:t>Résumé du projet</w:t>
      </w:r>
      <w:bookmarkEnd w:id="1"/>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24D713D0"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w:t>
      </w:r>
      <w:r w:rsidR="00E41D03">
        <w:t xml:space="preserve"> </w:t>
      </w:r>
      <w:r>
        <w:t>les gardiens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2" w:name="_Toc100238679"/>
      <w:r>
        <w:t>User stories</w:t>
      </w:r>
      <w:bookmarkEnd w:id="2"/>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w:t>
      </w:r>
      <w:proofErr w:type="spellStart"/>
      <w:r>
        <w:t>exp</w:t>
      </w:r>
      <w:proofErr w:type="spellEnd"/>
      <w:r>
        <w:t>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3" w:name="_Toc100238680"/>
      <w:r>
        <w:br w:type="page"/>
      </w:r>
    </w:p>
    <w:p w14:paraId="4CA224F3" w14:textId="2AA5B7D5" w:rsidR="00814A77" w:rsidRDefault="008501BD" w:rsidP="00814A77">
      <w:pPr>
        <w:pStyle w:val="Titre1"/>
      </w:pPr>
      <w:r>
        <w:lastRenderedPageBreak/>
        <w:t>Diagrammes</w:t>
      </w:r>
      <w:bookmarkEnd w:id="3"/>
    </w:p>
    <w:p w14:paraId="64E7A421" w14:textId="77777777" w:rsidR="008501BD" w:rsidRPr="008501BD" w:rsidRDefault="008501BD" w:rsidP="008501BD"/>
    <w:p w14:paraId="2D88793F" w14:textId="77777777" w:rsidR="008501BD" w:rsidRDefault="008501BD" w:rsidP="008501BD">
      <w:pPr>
        <w:pStyle w:val="Titre2"/>
      </w:pPr>
      <w:bookmarkStart w:id="4" w:name="_Toc100238681"/>
      <w:r>
        <w:t>Use Case</w:t>
      </w:r>
      <w:bookmarkEnd w:id="4"/>
    </w:p>
    <w:p w14:paraId="668DA97A" w14:textId="44204E90" w:rsidR="008501BD" w:rsidRDefault="008501BD" w:rsidP="008501BD">
      <w:r>
        <w:rPr>
          <w:noProof/>
        </w:rPr>
        <w:drawing>
          <wp:inline distT="0" distB="0" distL="0" distR="0" wp14:anchorId="6DF85F45" wp14:editId="528F1D27">
            <wp:extent cx="5274310" cy="543306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5433060"/>
                    </a:xfrm>
                    <a:prstGeom prst="rect">
                      <a:avLst/>
                    </a:prstGeom>
                    <a:noFill/>
                    <a:ln>
                      <a:noFill/>
                    </a:ln>
                  </pic:spPr>
                </pic:pic>
              </a:graphicData>
            </a:graphic>
          </wp:inline>
        </w:drawing>
      </w:r>
    </w:p>
    <w:p w14:paraId="7694153F" w14:textId="3DCF22CD" w:rsidR="002264B5" w:rsidRDefault="002264B5">
      <w:r>
        <w:br w:type="page"/>
      </w:r>
    </w:p>
    <w:p w14:paraId="5BBFC59B" w14:textId="1A16CCDC" w:rsidR="002C74C0" w:rsidRDefault="008501BD" w:rsidP="008501BD">
      <w:pPr>
        <w:pStyle w:val="Titre2"/>
      </w:pPr>
      <w:bookmarkStart w:id="5" w:name="_Toc100238682"/>
      <w:r>
        <w:lastRenderedPageBreak/>
        <w:t>Architecture projet</w:t>
      </w:r>
      <w:bookmarkEnd w:id="5"/>
    </w:p>
    <w:p w14:paraId="2F05B806" w14:textId="547A5E7D" w:rsidR="00A74C2C" w:rsidRDefault="00B83EA5" w:rsidP="008501BD">
      <w:r>
        <w:rPr>
          <w:noProof/>
        </w:rPr>
        <w:drawing>
          <wp:inline distT="0" distB="0" distL="0" distR="0" wp14:anchorId="363FC00B" wp14:editId="259A4FE8">
            <wp:extent cx="5274310" cy="2669540"/>
            <wp:effectExtent l="0" t="0" r="254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9540"/>
                    </a:xfrm>
                    <a:prstGeom prst="rect">
                      <a:avLst/>
                    </a:prstGeom>
                    <a:noFill/>
                    <a:ln>
                      <a:noFill/>
                    </a:ln>
                  </pic:spPr>
                </pic:pic>
              </a:graphicData>
            </a:graphic>
          </wp:inline>
        </w:drawing>
      </w:r>
    </w:p>
    <w:p w14:paraId="097182E5" w14:textId="39D4D654" w:rsidR="00A74C2C" w:rsidRPr="00A74C2C" w:rsidRDefault="009841D3" w:rsidP="002264B5">
      <w:pPr>
        <w:ind w:left="1440"/>
        <w:rPr>
          <w:rFonts w:asciiTheme="majorHAnsi" w:hAnsiTheme="majorHAnsi" w:cstheme="majorHAnsi"/>
          <w:lang w:val="en-GB"/>
        </w:rPr>
      </w:pPr>
      <w:r>
        <w:fldChar w:fldCharType="begin"/>
      </w:r>
      <w:r>
        <w:instrText xml:space="preserve"> HYPERLINK "https://drive.google.com/file/d/12Tqn1C2XAd1qBbbJIyZpAKsU34y6QniZ/view?usp=sharing" </w:instrText>
      </w:r>
      <w:r>
        <w:fldChar w:fldCharType="separate"/>
      </w:r>
      <w:r w:rsidR="00A74C2C" w:rsidRPr="00A74C2C">
        <w:rPr>
          <w:rStyle w:val="Lienhypertexte"/>
          <w:rFonts w:cstheme="majorHAnsi"/>
          <w:lang w:val="en-GB"/>
        </w:rPr>
        <w:t xml:space="preserve">Architecture </w:t>
      </w:r>
      <w:proofErr w:type="spellStart"/>
      <w:r w:rsidR="00A74C2C" w:rsidRPr="00A74C2C">
        <w:rPr>
          <w:rStyle w:val="Lienhypertexte"/>
          <w:rFonts w:cstheme="majorHAnsi"/>
          <w:lang w:val="en-GB"/>
        </w:rPr>
        <w:t>Projet</w:t>
      </w:r>
      <w:proofErr w:type="spellEnd"/>
      <w:r>
        <w:rPr>
          <w:rStyle w:val="Lienhypertexte"/>
          <w:rFonts w:cstheme="majorHAnsi"/>
          <w:lang w:val="en-GB"/>
        </w:rPr>
        <w:fldChar w:fldCharType="end"/>
      </w:r>
      <w:r w:rsidR="00A74C2C" w:rsidRPr="00A74C2C">
        <w:rPr>
          <w:rFonts w:asciiTheme="majorHAnsi" w:hAnsiTheme="majorHAnsi" w:cstheme="majorHAnsi"/>
          <w:lang w:val="en-GB"/>
        </w:rPr>
        <w:t xml:space="preserve"> </w:t>
      </w:r>
      <w:r w:rsidR="00A74C2C" w:rsidRPr="00A74C2C">
        <w:rPr>
          <w:rFonts w:asciiTheme="majorHAnsi" w:hAnsiTheme="majorHAnsi" w:cstheme="majorHAnsi"/>
          <w:lang w:val="en-GB"/>
        </w:rPr>
        <w:t xml:space="preserve">by Alexandre </w:t>
      </w:r>
      <w:proofErr w:type="spellStart"/>
      <w:r w:rsidR="00A74C2C" w:rsidRPr="00A74C2C">
        <w:rPr>
          <w:rFonts w:asciiTheme="majorHAnsi" w:hAnsiTheme="majorHAnsi" w:cstheme="majorHAnsi"/>
          <w:lang w:val="en-GB"/>
        </w:rPr>
        <w:t>Saxemard</w:t>
      </w:r>
      <w:proofErr w:type="spellEnd"/>
      <w:r w:rsidR="00A74C2C" w:rsidRPr="00A74C2C">
        <w:rPr>
          <w:rFonts w:asciiTheme="majorHAnsi" w:hAnsiTheme="majorHAnsi" w:cstheme="majorHAnsi"/>
          <w:lang w:val="en-GB"/>
        </w:rPr>
        <w:t xml:space="preserve"> : </w:t>
      </w:r>
      <w:r w:rsidR="00B83EA5">
        <w:rPr>
          <w:rFonts w:asciiTheme="majorHAnsi" w:hAnsiTheme="majorHAnsi" w:cstheme="majorHAnsi"/>
          <w:lang w:val="en-GB"/>
        </w:rPr>
        <w:t>27/04</w:t>
      </w:r>
      <w:r w:rsidR="00A74C2C" w:rsidRPr="00A74C2C">
        <w:rPr>
          <w:rFonts w:asciiTheme="majorHAnsi" w:hAnsiTheme="majorHAnsi" w:cstheme="majorHAnsi"/>
          <w:lang w:val="en-GB"/>
        </w:rPr>
        <w:t>/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6" w:name="_Toc100238683"/>
      <w:r>
        <w:t>Déploiement</w:t>
      </w:r>
      <w:bookmarkEnd w:id="6"/>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7" w:name="_Toc100238684"/>
      <w:r>
        <w:br w:type="page"/>
      </w:r>
    </w:p>
    <w:p w14:paraId="4F4252DA" w14:textId="7B758588" w:rsidR="008501BD" w:rsidRPr="002264B5" w:rsidRDefault="008501BD" w:rsidP="008501BD">
      <w:pPr>
        <w:pStyle w:val="Titre2"/>
      </w:pPr>
      <w:r w:rsidRPr="002264B5">
        <w:lastRenderedPageBreak/>
        <w:t>Activit</w:t>
      </w:r>
      <w:r w:rsidR="00BE046E" w:rsidRPr="002264B5">
        <w:t>y</w:t>
      </w:r>
      <w:bookmarkEnd w:id="7"/>
    </w:p>
    <w:p w14:paraId="3975ECCD" w14:textId="7C0A35A8" w:rsidR="008501BD" w:rsidRPr="002264B5" w:rsidRDefault="008501BD" w:rsidP="008501BD"/>
    <w:p w14:paraId="51015B91" w14:textId="3C22AF47" w:rsidR="008501BD" w:rsidRPr="002264B5" w:rsidRDefault="008501BD" w:rsidP="008501BD"/>
    <w:p w14:paraId="19AB1C53" w14:textId="5EA256BE" w:rsidR="008501BD" w:rsidRDefault="0015764C" w:rsidP="00A74C2C">
      <w:pPr>
        <w:pStyle w:val="Titre1"/>
      </w:pPr>
      <w:bookmarkStart w:id="8" w:name="_Toc100238685"/>
      <w:r w:rsidRPr="0015764C">
        <w:t xml:space="preserve">Sprint 1 : 3 mars </w:t>
      </w:r>
      <w:r>
        <w:t>-</w:t>
      </w:r>
      <w:r w:rsidRPr="0015764C">
        <w:t xml:space="preserve"> 31 mars</w:t>
      </w:r>
      <w:bookmarkEnd w:id="8"/>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2"/>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9" w:name="_Toc100238686"/>
      <w:r w:rsidRPr="0015764C">
        <w:t>Sprint 2</w:t>
      </w:r>
      <w:r>
        <w:t xml:space="preserve"> : </w:t>
      </w:r>
      <w:r w:rsidRPr="0015764C">
        <w:t xml:space="preserve">1 avril </w:t>
      </w:r>
      <w:r>
        <w:t xml:space="preserve">- </w:t>
      </w:r>
      <w:r w:rsidRPr="0015764C">
        <w:t>7 avril</w:t>
      </w:r>
      <w:bookmarkEnd w:id="9"/>
    </w:p>
    <w:p w14:paraId="24D5C43D" w14:textId="2BE7C29A" w:rsidR="00C07702" w:rsidRPr="00C67DBD" w:rsidRDefault="00C07702" w:rsidP="00C07702">
      <w:r>
        <w:t xml:space="preserve">Début Sprint </w:t>
      </w:r>
      <w:r>
        <w:t>2</w:t>
      </w:r>
      <w:r>
        <w:t>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lastRenderedPageBreak/>
        <w:t xml:space="preserve">Fin </w:t>
      </w:r>
      <w:r>
        <w:t xml:space="preserve">Sprint </w:t>
      </w:r>
      <w:r>
        <w:t>2</w:t>
      </w:r>
      <w:r>
        <w:t> :</w:t>
      </w:r>
    </w:p>
    <w:p w14:paraId="19B1E892" w14:textId="77777777" w:rsidR="00C07702" w:rsidRDefault="00C07702" w:rsidP="00A92B50"/>
    <w:p w14:paraId="13CC5D77" w14:textId="3C1AD5FA" w:rsidR="00C07702" w:rsidRPr="00A92B50" w:rsidRDefault="00C07702" w:rsidP="00A92B50">
      <w:r>
        <w:rPr>
          <w:noProof/>
        </w:rPr>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4"/>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10" w:name="_Toc100238687"/>
      <w:r w:rsidRPr="0015764C">
        <w:t xml:space="preserve">Sprint 3 : 8 avril </w:t>
      </w:r>
      <w:r>
        <w:t xml:space="preserve">- </w:t>
      </w:r>
      <w:r w:rsidRPr="0015764C">
        <w:t>28 avril</w:t>
      </w:r>
      <w:bookmarkEnd w:id="10"/>
    </w:p>
    <w:p w14:paraId="01DE1BC7" w14:textId="40DC60D5" w:rsidR="00C67DBD" w:rsidRPr="00C67DBD" w:rsidRDefault="00C67DBD" w:rsidP="00C67DBD">
      <w:r>
        <w:t>Début Sprint 3 :</w:t>
      </w:r>
    </w:p>
    <w:p w14:paraId="3CC04FA7" w14:textId="617BA66B" w:rsidR="00C67DBD" w:rsidRDefault="00C67DBD" w:rsidP="00C67DBD">
      <w:r>
        <w:rPr>
          <w:noProof/>
        </w:rPr>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lastRenderedPageBreak/>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Les tâches concernant la serrure n’ont pas pu être finalisés pendant la 3</w:t>
      </w:r>
      <w:r w:rsidRPr="00377092">
        <w:rPr>
          <w:vertAlign w:val="superscript"/>
        </w:rPr>
        <w:t>ème</w:t>
      </w:r>
      <w:r>
        <w:t xml:space="preserve"> sprint</w:t>
      </w:r>
      <w:r w:rsidR="00E56912">
        <w:t xml:space="preserve">, la serrure étant en cours de test avec Mme </w:t>
      </w:r>
      <w:proofErr w:type="spellStart"/>
      <w:r w:rsidR="00E56912">
        <w:t>Belleudy</w:t>
      </w:r>
      <w:proofErr w:type="spellEnd"/>
      <w:r w:rsidR="00E56912">
        <w:t>.</w:t>
      </w:r>
    </w:p>
    <w:p w14:paraId="5900C89D" w14:textId="2F1665E2" w:rsidR="00E56912" w:rsidRPr="00C67DBD" w:rsidRDefault="00E56912" w:rsidP="00C67DBD">
      <w:r>
        <w:t xml:space="preserve">La création de </w:t>
      </w:r>
      <w:proofErr w:type="spellStart"/>
      <w:r>
        <w:t>WebService</w:t>
      </w:r>
      <w:proofErr w:type="spellEnd"/>
      <w:r>
        <w:t xml:space="preserve"> Agenda </w:t>
      </w:r>
      <w:r w:rsidR="00425F34">
        <w:t>est en attente d</w:t>
      </w:r>
      <w:r w:rsidR="00A75112">
        <w:t>e conseil de Mr Ferry.</w:t>
      </w:r>
    </w:p>
    <w:p w14:paraId="338B14DB" w14:textId="36F48C40" w:rsidR="0015764C" w:rsidRPr="0015764C" w:rsidRDefault="0015764C" w:rsidP="0015764C">
      <w:pPr>
        <w:pStyle w:val="Titre1"/>
      </w:pPr>
      <w:bookmarkStart w:id="11" w:name="_Toc100238688"/>
      <w:r w:rsidRPr="0015764C">
        <w:t>Sprint 4</w:t>
      </w:r>
      <w:r>
        <w:t> : 2</w:t>
      </w:r>
      <w:r w:rsidRPr="0015764C">
        <w:t xml:space="preserve">9 avril </w:t>
      </w:r>
      <w:r>
        <w:t>-</w:t>
      </w:r>
      <w:r w:rsidRPr="0015764C">
        <w:t xml:space="preserve"> 5 mai</w:t>
      </w:r>
      <w:bookmarkEnd w:id="11"/>
    </w:p>
    <w:p w14:paraId="17BD7072" w14:textId="67E598EF" w:rsidR="0015764C" w:rsidRPr="0015764C" w:rsidRDefault="0015764C" w:rsidP="0015764C">
      <w:pPr>
        <w:pStyle w:val="Titre1"/>
      </w:pPr>
      <w:bookmarkStart w:id="12" w:name="_Toc100238689"/>
      <w:r>
        <w:t xml:space="preserve">Sprint 5 : </w:t>
      </w:r>
      <w:r w:rsidRPr="0015764C">
        <w:t xml:space="preserve">6 mai </w:t>
      </w:r>
      <w:r>
        <w:t>-</w:t>
      </w:r>
      <w:r w:rsidRPr="0015764C">
        <w:t xml:space="preserve"> 9 mai</w:t>
      </w:r>
      <w:bookmarkEnd w:id="12"/>
    </w:p>
    <w:sectPr w:rsidR="0015764C" w:rsidRPr="0015764C" w:rsidSect="00D5222D">
      <w:headerReference w:type="default" r:id="rId17"/>
      <w:footerReference w:type="default" r:id="rId18"/>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6B12E" w14:textId="77777777" w:rsidR="009841D3" w:rsidRDefault="009841D3" w:rsidP="00C6554A">
      <w:pPr>
        <w:spacing w:before="0" w:after="0" w:line="240" w:lineRule="auto"/>
      </w:pPr>
      <w:r>
        <w:separator/>
      </w:r>
    </w:p>
  </w:endnote>
  <w:endnote w:type="continuationSeparator" w:id="0">
    <w:p w14:paraId="7F5063DE" w14:textId="77777777" w:rsidR="009841D3" w:rsidRDefault="009841D3"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22EF8" w14:textId="77777777" w:rsidR="009841D3" w:rsidRDefault="009841D3" w:rsidP="00C6554A">
      <w:pPr>
        <w:spacing w:before="0" w:after="0" w:line="240" w:lineRule="auto"/>
      </w:pPr>
      <w:r>
        <w:separator/>
      </w:r>
    </w:p>
  </w:footnote>
  <w:footnote w:type="continuationSeparator" w:id="0">
    <w:p w14:paraId="64BFE841" w14:textId="77777777" w:rsidR="009841D3" w:rsidRDefault="009841D3"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 xml:space="preserve">Alexandre </w:t>
    </w:r>
    <w:proofErr w:type="spellStart"/>
    <w:r>
      <w:t>Saxemard</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qQUAm2LHEiwAAAA="/>
  </w:docVars>
  <w:rsids>
    <w:rsidRoot w:val="00A67BD4"/>
    <w:rsid w:val="00055A4C"/>
    <w:rsid w:val="00057294"/>
    <w:rsid w:val="00075960"/>
    <w:rsid w:val="0015764C"/>
    <w:rsid w:val="001A7F1A"/>
    <w:rsid w:val="001E597C"/>
    <w:rsid w:val="002264B5"/>
    <w:rsid w:val="002554CD"/>
    <w:rsid w:val="00293B83"/>
    <w:rsid w:val="002B4294"/>
    <w:rsid w:val="00333D0D"/>
    <w:rsid w:val="00377092"/>
    <w:rsid w:val="00425F34"/>
    <w:rsid w:val="004C049F"/>
    <w:rsid w:val="005000E2"/>
    <w:rsid w:val="005301C2"/>
    <w:rsid w:val="0066057A"/>
    <w:rsid w:val="006A3CE7"/>
    <w:rsid w:val="00706479"/>
    <w:rsid w:val="007C24E2"/>
    <w:rsid w:val="007F7B4C"/>
    <w:rsid w:val="00800D33"/>
    <w:rsid w:val="00814A77"/>
    <w:rsid w:val="008501BD"/>
    <w:rsid w:val="00881ABC"/>
    <w:rsid w:val="0089714F"/>
    <w:rsid w:val="009841D3"/>
    <w:rsid w:val="009B0987"/>
    <w:rsid w:val="00A67BD4"/>
    <w:rsid w:val="00A74C2C"/>
    <w:rsid w:val="00A75112"/>
    <w:rsid w:val="00A92B50"/>
    <w:rsid w:val="00B83EA5"/>
    <w:rsid w:val="00BE046E"/>
    <w:rsid w:val="00C00ED9"/>
    <w:rsid w:val="00C07702"/>
    <w:rsid w:val="00C6554A"/>
    <w:rsid w:val="00C67DBD"/>
    <w:rsid w:val="00C94429"/>
    <w:rsid w:val="00D5222D"/>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799</TotalTime>
  <Pages>10</Pages>
  <Words>744</Words>
  <Characters>4095</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Ruby Pillar</cp:lastModifiedBy>
  <cp:revision>22</cp:revision>
  <dcterms:created xsi:type="dcterms:W3CDTF">2022-04-07T13:13:00Z</dcterms:created>
  <dcterms:modified xsi:type="dcterms:W3CDTF">2022-04-28T07:17:00Z</dcterms:modified>
</cp:coreProperties>
</file>